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2AFFD" w14:textId="638F4E68" w:rsidR="00821110" w:rsidRDefault="00821110" w:rsidP="00821110">
      <w:pPr>
        <w:jc w:val="center"/>
        <w:rPr>
          <w:b/>
          <w:bCs/>
          <w:sz w:val="40"/>
          <w:szCs w:val="40"/>
          <w:lang w:val="en-US"/>
        </w:rPr>
      </w:pPr>
      <w:r w:rsidRPr="00821110">
        <w:rPr>
          <w:b/>
          <w:bCs/>
          <w:sz w:val="40"/>
          <w:szCs w:val="40"/>
          <w:lang w:val="en-US"/>
        </w:rPr>
        <w:t>LIVE PROJECT REPORT</w:t>
      </w:r>
    </w:p>
    <w:p w14:paraId="344DE9F3" w14:textId="77777777" w:rsidR="00346219" w:rsidRDefault="0018676C" w:rsidP="00821110">
      <w:pPr>
        <w:rPr>
          <w:lang w:val="en-US"/>
        </w:rPr>
      </w:pPr>
      <w:r>
        <w:rPr>
          <w:lang w:val="en-US"/>
        </w:rPr>
        <w:t>This is the report of a marketing dataset of XYZ. It includes dataset which includes Regions, Stores, Products, Customers and Transactions. I have made a dashboard in power bi based on</w:t>
      </w:r>
      <w:r w:rsidR="008A6597">
        <w:rPr>
          <w:lang w:val="en-US"/>
        </w:rPr>
        <w:t xml:space="preserve"> the datasets. The first dataset is the customers which includes customer details of all the customers related to the company like </w:t>
      </w:r>
      <w:r w:rsidR="00346219">
        <w:rPr>
          <w:lang w:val="en-US"/>
        </w:rPr>
        <w:t xml:space="preserve">customer account number, birth date, address, city, country, etc. which shows the dataset of customers. </w:t>
      </w:r>
    </w:p>
    <w:p w14:paraId="076D8AF9" w14:textId="65A6E928" w:rsidR="002A2502" w:rsidRDefault="00346219" w:rsidP="00821110">
      <w:pPr>
        <w:rPr>
          <w:lang w:val="en-US"/>
        </w:rPr>
      </w:pPr>
      <w:r>
        <w:rPr>
          <w:lang w:val="en-US"/>
        </w:rPr>
        <w:t>The next dataset is the Products which shows the details of all the products like low fat products, brand ,cost, id, name,</w:t>
      </w:r>
      <w:r w:rsidR="002A2502">
        <w:rPr>
          <w:lang w:val="en-US"/>
        </w:rPr>
        <w:t xml:space="preserve"> weight, etc. which gives the details of all the products.</w:t>
      </w:r>
    </w:p>
    <w:p w14:paraId="23035E69" w14:textId="3BE9D155" w:rsidR="002A2502" w:rsidRDefault="002A2502" w:rsidP="00821110">
      <w:pPr>
        <w:rPr>
          <w:lang w:val="en-US"/>
        </w:rPr>
      </w:pPr>
      <w:r>
        <w:rPr>
          <w:lang w:val="en-US"/>
        </w:rPr>
        <w:t xml:space="preserve">The next dataset is the regions which gives the details in which regions the sales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highest according to district and regions.</w:t>
      </w:r>
    </w:p>
    <w:p w14:paraId="5A93E4C1" w14:textId="2ABE8313" w:rsidR="002A2502" w:rsidRDefault="002A2502" w:rsidP="00821110">
      <w:pPr>
        <w:rPr>
          <w:lang w:val="en-US"/>
        </w:rPr>
      </w:pPr>
      <w:r>
        <w:rPr>
          <w:lang w:val="en-US"/>
        </w:rPr>
        <w:t>The next dataset is the stores which shows the details of the stores of the company. It includes datasets like store city, store country, store type, store_street_address, etc.</w:t>
      </w:r>
    </w:p>
    <w:p w14:paraId="3464746D" w14:textId="22C1B154" w:rsidR="002A2502" w:rsidRDefault="002A2502" w:rsidP="00821110">
      <w:pPr>
        <w:rPr>
          <w:lang w:val="en-US"/>
        </w:rPr>
      </w:pPr>
      <w:r>
        <w:rPr>
          <w:lang w:val="en-US"/>
        </w:rPr>
        <w:t xml:space="preserve">The last dataset is the transactions </w:t>
      </w:r>
      <w:r w:rsidR="00587E92">
        <w:rPr>
          <w:lang w:val="en-US"/>
        </w:rPr>
        <w:t xml:space="preserve">which shows the details of the </w:t>
      </w:r>
      <w:proofErr w:type="gramStart"/>
      <w:r w:rsidR="00587E92">
        <w:rPr>
          <w:lang w:val="en-US"/>
        </w:rPr>
        <w:t>transactions</w:t>
      </w:r>
      <w:proofErr w:type="gramEnd"/>
      <w:r w:rsidR="00587E92">
        <w:rPr>
          <w:lang w:val="en-US"/>
        </w:rPr>
        <w:t xml:space="preserve"> happened in the company.</w:t>
      </w:r>
      <w:r w:rsidR="00B82395">
        <w:rPr>
          <w:lang w:val="en-US"/>
        </w:rPr>
        <w:t xml:space="preserve"> It includes datasets like stock date, transaction date, store id, product id, customer id, etc.</w:t>
      </w:r>
    </w:p>
    <w:p w14:paraId="14C0A191" w14:textId="2F4072A4" w:rsidR="00B82395" w:rsidRDefault="003717DF" w:rsidP="00821110">
      <w:pPr>
        <w:rPr>
          <w:b/>
          <w:bCs/>
          <w:sz w:val="28"/>
          <w:szCs w:val="28"/>
          <w:lang w:val="en-US"/>
        </w:rPr>
      </w:pPr>
      <w:r w:rsidRPr="003717DF">
        <w:rPr>
          <w:b/>
          <w:bCs/>
          <w:sz w:val="28"/>
          <w:szCs w:val="28"/>
          <w:lang w:val="en-US"/>
        </w:rPr>
        <w:t>OBSERVATIONS</w:t>
      </w:r>
    </w:p>
    <w:p w14:paraId="3D40283D" w14:textId="158C7C32" w:rsidR="003717DF" w:rsidRDefault="00BD1745" w:rsidP="00821110">
      <w:pPr>
        <w:rPr>
          <w:lang w:val="en-US"/>
        </w:rPr>
      </w:pPr>
      <w:r>
        <w:rPr>
          <w:lang w:val="en-US"/>
        </w:rPr>
        <w:t xml:space="preserve">I have some Dax measures that will help analyze the company better so that can make better decisions in the future for the betterment of the company. </w:t>
      </w:r>
      <w:r w:rsidR="00F14A3E">
        <w:rPr>
          <w:lang w:val="en-US"/>
        </w:rPr>
        <w:t xml:space="preserve">The </w:t>
      </w:r>
      <w:proofErr w:type="spellStart"/>
      <w:r w:rsidR="00F14A3E">
        <w:rPr>
          <w:lang w:val="en-US"/>
        </w:rPr>
        <w:t>dax</w:t>
      </w:r>
      <w:proofErr w:type="spellEnd"/>
      <w:r w:rsidR="00F14A3E">
        <w:rPr>
          <w:lang w:val="en-US"/>
        </w:rPr>
        <w:t xml:space="preserve"> measures that I made are expenses, profit, profit margin, quantity sold, revenue, total orders, total returns. </w:t>
      </w:r>
    </w:p>
    <w:p w14:paraId="175B5119" w14:textId="52AED37F" w:rsidR="00F14A3E" w:rsidRDefault="00F14A3E" w:rsidP="00821110">
      <w:pPr>
        <w:rPr>
          <w:lang w:val="en-US"/>
        </w:rPr>
      </w:pPr>
      <w:r>
        <w:rPr>
          <w:lang w:val="en-US"/>
        </w:rPr>
        <w:t>The top 10 observations that can be inferred from the following are:</w:t>
      </w:r>
    </w:p>
    <w:p w14:paraId="1BCD29C5" w14:textId="5FA785E8" w:rsidR="00F14A3E" w:rsidRDefault="00071418" w:rsidP="0007141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highest returns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from </w:t>
      </w:r>
      <w:proofErr w:type="spellStart"/>
      <w:r>
        <w:rPr>
          <w:lang w:val="en-US"/>
        </w:rPr>
        <w:t>qtr</w:t>
      </w:r>
      <w:proofErr w:type="spellEnd"/>
      <w:r>
        <w:rPr>
          <w:lang w:val="en-US"/>
        </w:rPr>
        <w:t xml:space="preserve"> 4 from the supermarket stores of 136,978.82.</w:t>
      </w:r>
    </w:p>
    <w:p w14:paraId="14AECEB5" w14:textId="17E82F44" w:rsidR="00071418" w:rsidRDefault="00071418" w:rsidP="0007141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highest revenue among the product </w:t>
      </w:r>
      <w:proofErr w:type="spellStart"/>
      <w:r>
        <w:rPr>
          <w:lang w:val="en-US"/>
        </w:rPr>
        <w:t>sku</w:t>
      </w:r>
      <w:proofErr w:type="spellEnd"/>
      <w:r>
        <w:rPr>
          <w:lang w:val="en-US"/>
        </w:rPr>
        <w:t xml:space="preserve"> is 142.82 from 57473323941.</w:t>
      </w:r>
    </w:p>
    <w:p w14:paraId="1A47C55C" w14:textId="3DDE2F27" w:rsidR="00071418" w:rsidRDefault="00071418" w:rsidP="0007141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total revenue is of 1.20 million</w:t>
      </w:r>
    </w:p>
    <w:p w14:paraId="6497AD54" w14:textId="2262FFF2" w:rsidR="00071418" w:rsidRDefault="00071418" w:rsidP="0007141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total expenses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483.62 K</w:t>
      </w:r>
    </w:p>
    <w:p w14:paraId="187E3524" w14:textId="2EEE0509" w:rsidR="00071418" w:rsidRDefault="00DA3B90" w:rsidP="0007141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highest profit margin is in the month of </w:t>
      </w:r>
      <w:proofErr w:type="spellStart"/>
      <w:proofErr w:type="gramStart"/>
      <w:r>
        <w:rPr>
          <w:lang w:val="en-US"/>
        </w:rPr>
        <w:t>may</w:t>
      </w:r>
      <w:proofErr w:type="spellEnd"/>
      <w:proofErr w:type="gramEnd"/>
      <w:r>
        <w:rPr>
          <w:lang w:val="en-US"/>
        </w:rPr>
        <w:t>.</w:t>
      </w:r>
    </w:p>
    <w:p w14:paraId="56E308EA" w14:textId="17E7FA5C" w:rsidR="00DA3B90" w:rsidRDefault="007F304A" w:rsidP="0007141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highest number of </w:t>
      </w:r>
      <w:proofErr w:type="gramStart"/>
      <w:r>
        <w:rPr>
          <w:lang w:val="en-US"/>
        </w:rPr>
        <w:t>order</w:t>
      </w:r>
      <w:proofErr w:type="gramEnd"/>
      <w:r>
        <w:rPr>
          <w:lang w:val="en-US"/>
        </w:rPr>
        <w:t xml:space="preserve"> comes from </w:t>
      </w:r>
      <w:proofErr w:type="spellStart"/>
      <w:r>
        <w:rPr>
          <w:lang w:val="en-US"/>
        </w:rPr>
        <w:t>hildago</w:t>
      </w:r>
      <w:proofErr w:type="spellEnd"/>
      <w:r>
        <w:rPr>
          <w:lang w:val="en-US"/>
        </w:rPr>
        <w:t xml:space="preserve"> that is 1559</w:t>
      </w:r>
    </w:p>
    <w:p w14:paraId="7213B1E7" w14:textId="5B7CA285" w:rsidR="007F304A" w:rsidRDefault="007F304A" w:rsidP="0007141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ofit margin is of 0.71</w:t>
      </w:r>
    </w:p>
    <w:p w14:paraId="0EB29592" w14:textId="7BECEF42" w:rsidR="007F304A" w:rsidRDefault="00AE78CE" w:rsidP="0007141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highest revenue is 1.74 K</w:t>
      </w:r>
    </w:p>
    <w:p w14:paraId="627AD43F" w14:textId="4F92EDE3" w:rsidR="00AE78CE" w:rsidRDefault="00AE78CE" w:rsidP="0007141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highest revenue comes from the females</w:t>
      </w:r>
    </w:p>
    <w:p w14:paraId="20587A8D" w14:textId="7EE301AC" w:rsidR="00AE78CE" w:rsidRDefault="00AE78CE" w:rsidP="00AE78C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highest revenue comes from the city Hidalgo</w:t>
      </w:r>
    </w:p>
    <w:p w14:paraId="2F4C782E" w14:textId="34B326DC" w:rsidR="00AE78CE" w:rsidRDefault="00AE78CE" w:rsidP="00AE78C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highest revenue comes from the product: Even better large curd cottage cheese</w:t>
      </w:r>
    </w:p>
    <w:p w14:paraId="3E05713C" w14:textId="283C0657" w:rsidR="0029782B" w:rsidRDefault="00AE78CE" w:rsidP="0029782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most profitable state province is WA in the month of December.</w:t>
      </w:r>
    </w:p>
    <w:p w14:paraId="7F643F0A" w14:textId="4625DA23" w:rsidR="0029782B" w:rsidRDefault="000B296B" w:rsidP="0029782B">
      <w:pPr>
        <w:ind w:left="720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Questions:</w:t>
      </w:r>
    </w:p>
    <w:p w14:paraId="275B61C4" w14:textId="08C2608D" w:rsidR="000B296B" w:rsidRDefault="000B296B" w:rsidP="000B296B">
      <w:pPr>
        <w:rPr>
          <w:lang w:val="en-US"/>
        </w:rPr>
      </w:pPr>
      <w:r>
        <w:rPr>
          <w:lang w:val="en-US"/>
        </w:rPr>
        <w:t xml:space="preserve">               The main questions that I addressed are:</w:t>
      </w:r>
    </w:p>
    <w:p w14:paraId="7FF0AB78" w14:textId="3B165D08" w:rsidR="000B296B" w:rsidRPr="000B296B" w:rsidRDefault="000B296B" w:rsidP="000B296B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 w:rsidRPr="000B296B">
        <w:rPr>
          <w:b/>
          <w:bCs/>
          <w:lang w:val="en-US"/>
        </w:rPr>
        <w:t>Evaluate the revenue and expenses</w:t>
      </w:r>
    </w:p>
    <w:p w14:paraId="3D8FCC50" w14:textId="6F07A905" w:rsidR="000B296B" w:rsidRPr="000B296B" w:rsidRDefault="000B296B" w:rsidP="000B296B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 w:rsidRPr="000B296B">
        <w:rPr>
          <w:b/>
          <w:bCs/>
          <w:lang w:val="en-US"/>
        </w:rPr>
        <w:t>Identify the returns and develop a chart for the same.</w:t>
      </w:r>
    </w:p>
    <w:p w14:paraId="10D56793" w14:textId="256ADBF0" w:rsidR="000B296B" w:rsidRPr="000B296B" w:rsidRDefault="000B296B" w:rsidP="000B296B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 w:rsidRPr="000B296B">
        <w:rPr>
          <w:b/>
          <w:bCs/>
          <w:lang w:val="en-US"/>
        </w:rPr>
        <w:t>Evaluate the products that generate the highest revenue.</w:t>
      </w:r>
    </w:p>
    <w:p w14:paraId="6225D814" w14:textId="3E245A11" w:rsidR="000B296B" w:rsidRPr="000B296B" w:rsidRDefault="000B296B" w:rsidP="000B296B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 w:rsidRPr="000B296B">
        <w:rPr>
          <w:b/>
          <w:bCs/>
          <w:lang w:val="en-US"/>
        </w:rPr>
        <w:t>Evaluate the highest profit margin</w:t>
      </w:r>
    </w:p>
    <w:p w14:paraId="7DE618B8" w14:textId="59AFD510" w:rsidR="000B296B" w:rsidRPr="000B296B" w:rsidRDefault="000B296B" w:rsidP="000B296B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 w:rsidRPr="000B296B">
        <w:rPr>
          <w:b/>
          <w:bCs/>
          <w:lang w:val="en-US"/>
        </w:rPr>
        <w:t>Create a SKU wise detailed breakdown of the revenue.</w:t>
      </w:r>
    </w:p>
    <w:p w14:paraId="43A823F9" w14:textId="77777777" w:rsidR="0029782B" w:rsidRDefault="0029782B" w:rsidP="0029782B">
      <w:pPr>
        <w:ind w:left="360"/>
        <w:rPr>
          <w:lang w:val="en-US"/>
        </w:rPr>
      </w:pPr>
    </w:p>
    <w:p w14:paraId="7F3A6E25" w14:textId="7FA0737B" w:rsidR="000B296B" w:rsidRDefault="000B296B" w:rsidP="000B296B">
      <w:pPr>
        <w:ind w:left="360"/>
        <w:rPr>
          <w:b/>
          <w:bCs/>
          <w:sz w:val="24"/>
          <w:szCs w:val="24"/>
          <w:lang w:val="en-US"/>
        </w:rPr>
      </w:pPr>
      <w:r w:rsidRPr="000B296B">
        <w:rPr>
          <w:b/>
          <w:bCs/>
          <w:sz w:val="24"/>
          <w:szCs w:val="24"/>
          <w:lang w:val="en-US"/>
        </w:rPr>
        <w:lastRenderedPageBreak/>
        <w:t>Total returns by store country</w:t>
      </w:r>
    </w:p>
    <w:p w14:paraId="2176396F" w14:textId="77777777" w:rsidR="003D614A" w:rsidRPr="000B296B" w:rsidRDefault="003D614A" w:rsidP="000B296B">
      <w:pPr>
        <w:ind w:left="360"/>
        <w:rPr>
          <w:b/>
          <w:bCs/>
          <w:sz w:val="24"/>
          <w:szCs w:val="24"/>
          <w:lang w:val="en-US"/>
        </w:rPr>
      </w:pPr>
    </w:p>
    <w:p w14:paraId="6862166D" w14:textId="2FA1D06C" w:rsidR="00A8392F" w:rsidRDefault="00C76F0B" w:rsidP="00C76F0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9016FB0" wp14:editId="062CCDE0">
            <wp:extent cx="6115050" cy="2559568"/>
            <wp:effectExtent l="19050" t="19050" r="19050" b="12700"/>
            <wp:docPr id="1242281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28146" name="Picture 12422814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737" cy="256446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B5BAE9" w14:textId="78DE48B9" w:rsidR="000B296B" w:rsidRPr="000B296B" w:rsidRDefault="000B296B" w:rsidP="00C76F0B">
      <w:pPr>
        <w:rPr>
          <w:b/>
          <w:bCs/>
          <w:sz w:val="24"/>
          <w:szCs w:val="24"/>
          <w:lang w:val="en-US"/>
        </w:rPr>
      </w:pPr>
      <w:r>
        <w:rPr>
          <w:lang w:val="en-US"/>
        </w:rPr>
        <w:t xml:space="preserve">                           </w:t>
      </w:r>
      <w:r w:rsidR="003D614A">
        <w:rPr>
          <w:lang w:val="en-US"/>
        </w:rPr>
        <w:t xml:space="preserve">                                       </w:t>
      </w:r>
      <w:r>
        <w:rPr>
          <w:lang w:val="en-US"/>
        </w:rPr>
        <w:t xml:space="preserve"> </w:t>
      </w:r>
      <w:r w:rsidRPr="000B296B">
        <w:rPr>
          <w:b/>
          <w:bCs/>
          <w:sz w:val="24"/>
          <w:szCs w:val="24"/>
          <w:lang w:val="en-US"/>
        </w:rPr>
        <w:t>Total returns by store type</w:t>
      </w:r>
    </w:p>
    <w:p w14:paraId="0D1BDE66" w14:textId="3A4089E0" w:rsidR="00B82395" w:rsidRDefault="00C76F0B" w:rsidP="00821110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79DFB6CD" wp14:editId="1DB1B0D6">
            <wp:simplePos x="0" y="0"/>
            <wp:positionH relativeFrom="margin">
              <wp:posOffset>571500</wp:posOffset>
            </wp:positionH>
            <wp:positionV relativeFrom="paragraph">
              <wp:posOffset>243840</wp:posOffset>
            </wp:positionV>
            <wp:extent cx="5143500" cy="3217545"/>
            <wp:effectExtent l="19050" t="19050" r="19050" b="20955"/>
            <wp:wrapSquare wrapText="bothSides"/>
            <wp:docPr id="1734817142" name="Picture 1" descr="A colorful circ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817142" name="Picture 1" descr="A colorful circle with white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321754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901987" w14:textId="3F233712" w:rsidR="002A2502" w:rsidRDefault="002A2502" w:rsidP="00821110">
      <w:pPr>
        <w:rPr>
          <w:lang w:val="en-US"/>
        </w:rPr>
      </w:pPr>
    </w:p>
    <w:p w14:paraId="6B5F3550" w14:textId="77777777" w:rsidR="004117A1" w:rsidRPr="004117A1" w:rsidRDefault="004117A1" w:rsidP="004117A1">
      <w:pPr>
        <w:rPr>
          <w:lang w:val="en-US"/>
        </w:rPr>
      </w:pPr>
    </w:p>
    <w:p w14:paraId="481C9098" w14:textId="77777777" w:rsidR="004117A1" w:rsidRPr="004117A1" w:rsidRDefault="004117A1" w:rsidP="004117A1">
      <w:pPr>
        <w:rPr>
          <w:lang w:val="en-US"/>
        </w:rPr>
      </w:pPr>
    </w:p>
    <w:p w14:paraId="67EB23DE" w14:textId="77777777" w:rsidR="004117A1" w:rsidRPr="004117A1" w:rsidRDefault="004117A1" w:rsidP="004117A1">
      <w:pPr>
        <w:rPr>
          <w:lang w:val="en-US"/>
        </w:rPr>
      </w:pPr>
    </w:p>
    <w:p w14:paraId="21D5420F" w14:textId="77777777" w:rsidR="004117A1" w:rsidRPr="004117A1" w:rsidRDefault="004117A1" w:rsidP="004117A1">
      <w:pPr>
        <w:rPr>
          <w:lang w:val="en-US"/>
        </w:rPr>
      </w:pPr>
    </w:p>
    <w:p w14:paraId="67B231E6" w14:textId="77777777" w:rsidR="004117A1" w:rsidRPr="004117A1" w:rsidRDefault="004117A1" w:rsidP="004117A1">
      <w:pPr>
        <w:rPr>
          <w:lang w:val="en-US"/>
        </w:rPr>
      </w:pPr>
    </w:p>
    <w:p w14:paraId="09F4B408" w14:textId="77777777" w:rsidR="004117A1" w:rsidRPr="004117A1" w:rsidRDefault="004117A1" w:rsidP="004117A1">
      <w:pPr>
        <w:rPr>
          <w:lang w:val="en-US"/>
        </w:rPr>
      </w:pPr>
    </w:p>
    <w:p w14:paraId="43BC1582" w14:textId="77777777" w:rsidR="004117A1" w:rsidRPr="004117A1" w:rsidRDefault="004117A1" w:rsidP="004117A1">
      <w:pPr>
        <w:rPr>
          <w:lang w:val="en-US"/>
        </w:rPr>
      </w:pPr>
    </w:p>
    <w:p w14:paraId="786012EC" w14:textId="77777777" w:rsidR="004117A1" w:rsidRPr="004117A1" w:rsidRDefault="004117A1" w:rsidP="004117A1">
      <w:pPr>
        <w:rPr>
          <w:lang w:val="en-US"/>
        </w:rPr>
      </w:pPr>
    </w:p>
    <w:p w14:paraId="05D8F014" w14:textId="77777777" w:rsidR="004117A1" w:rsidRPr="004117A1" w:rsidRDefault="004117A1" w:rsidP="004117A1">
      <w:pPr>
        <w:rPr>
          <w:lang w:val="en-US"/>
        </w:rPr>
      </w:pPr>
    </w:p>
    <w:p w14:paraId="12DC1B12" w14:textId="77777777" w:rsidR="004117A1" w:rsidRPr="004117A1" w:rsidRDefault="004117A1" w:rsidP="004117A1">
      <w:pPr>
        <w:rPr>
          <w:lang w:val="en-US"/>
        </w:rPr>
      </w:pPr>
    </w:p>
    <w:p w14:paraId="2FD6C61B" w14:textId="77777777" w:rsidR="004117A1" w:rsidRDefault="004117A1" w:rsidP="004117A1">
      <w:pPr>
        <w:rPr>
          <w:lang w:val="en-US"/>
        </w:rPr>
      </w:pPr>
    </w:p>
    <w:p w14:paraId="48AC804B" w14:textId="385FD609" w:rsidR="004117A1" w:rsidRPr="004117A1" w:rsidRDefault="004117A1" w:rsidP="004117A1">
      <w:pPr>
        <w:pStyle w:val="ListParagraph"/>
        <w:numPr>
          <w:ilvl w:val="0"/>
          <w:numId w:val="3"/>
        </w:numPr>
        <w:rPr>
          <w:lang w:val="en-US"/>
        </w:rPr>
      </w:pPr>
      <w:r w:rsidRPr="004117A1">
        <w:rPr>
          <w:lang w:val="en-US"/>
        </w:rPr>
        <w:t xml:space="preserve">In the first visual it shows Total returns by store country and in that </w:t>
      </w:r>
      <w:r w:rsidRPr="004117A1">
        <w:rPr>
          <w:b/>
          <w:bCs/>
          <w:lang w:val="en-US"/>
        </w:rPr>
        <w:t>USA</w:t>
      </w:r>
      <w:r w:rsidRPr="004117A1">
        <w:rPr>
          <w:lang w:val="en-US"/>
        </w:rPr>
        <w:t xml:space="preserve"> have the </w:t>
      </w:r>
      <w:r w:rsidRPr="004117A1">
        <w:rPr>
          <w:b/>
          <w:bCs/>
          <w:lang w:val="en-US"/>
        </w:rPr>
        <w:t>maximum</w:t>
      </w:r>
      <w:r w:rsidRPr="004117A1">
        <w:rPr>
          <w:lang w:val="en-US"/>
        </w:rPr>
        <w:t xml:space="preserve"> returns and </w:t>
      </w:r>
      <w:r w:rsidRPr="004117A1">
        <w:rPr>
          <w:b/>
          <w:bCs/>
          <w:lang w:val="en-US"/>
        </w:rPr>
        <w:t xml:space="preserve">Canada </w:t>
      </w:r>
      <w:r w:rsidRPr="004117A1">
        <w:rPr>
          <w:lang w:val="en-US"/>
        </w:rPr>
        <w:t xml:space="preserve">have the </w:t>
      </w:r>
      <w:r w:rsidRPr="004117A1">
        <w:rPr>
          <w:b/>
          <w:bCs/>
          <w:lang w:val="en-US"/>
        </w:rPr>
        <w:t>minimum returns.</w:t>
      </w:r>
      <w:r w:rsidRPr="004117A1">
        <w:rPr>
          <w:lang w:val="en-US"/>
        </w:rPr>
        <w:t xml:space="preserve"> It is a </w:t>
      </w:r>
      <w:r w:rsidRPr="00993895">
        <w:rPr>
          <w:b/>
          <w:bCs/>
          <w:lang w:val="en-US"/>
        </w:rPr>
        <w:t>ribbon chart</w:t>
      </w:r>
      <w:r w:rsidRPr="004117A1">
        <w:rPr>
          <w:lang w:val="en-US"/>
        </w:rPr>
        <w:t>.</w:t>
      </w:r>
    </w:p>
    <w:p w14:paraId="0ACC7A0E" w14:textId="619C8AE3" w:rsidR="004117A1" w:rsidRDefault="004117A1" w:rsidP="004117A1">
      <w:pPr>
        <w:rPr>
          <w:lang w:val="en-US"/>
        </w:rPr>
      </w:pPr>
    </w:p>
    <w:p w14:paraId="64C7532C" w14:textId="75EDC210" w:rsidR="004117A1" w:rsidRPr="004117A1" w:rsidRDefault="00993895" w:rsidP="004117A1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n the second visual it is a donut chart showing total returns by store type. the </w:t>
      </w:r>
      <w:r w:rsidRPr="00993895">
        <w:rPr>
          <w:b/>
          <w:bCs/>
          <w:lang w:val="en-US"/>
        </w:rPr>
        <w:t>maximum</w:t>
      </w:r>
      <w:r>
        <w:rPr>
          <w:lang w:val="en-US"/>
        </w:rPr>
        <w:t xml:space="preserve"> </w:t>
      </w:r>
      <w:r w:rsidRPr="00993895">
        <w:rPr>
          <w:b/>
          <w:bCs/>
          <w:lang w:val="en-US"/>
        </w:rPr>
        <w:t>returns</w:t>
      </w:r>
      <w:r>
        <w:rPr>
          <w:lang w:val="en-US"/>
        </w:rPr>
        <w:t xml:space="preserve">  </w:t>
      </w:r>
      <w:proofErr w:type="gramStart"/>
      <w:r>
        <w:rPr>
          <w:lang w:val="en-US"/>
        </w:rPr>
        <w:t>has</w:t>
      </w:r>
      <w:proofErr w:type="gramEnd"/>
      <w:r>
        <w:rPr>
          <w:lang w:val="en-US"/>
        </w:rPr>
        <w:t xml:space="preserve">  </w:t>
      </w:r>
      <w:r w:rsidRPr="00993895">
        <w:rPr>
          <w:b/>
          <w:bCs/>
          <w:lang w:val="en-US"/>
        </w:rPr>
        <w:t>deluxe supermarket</w:t>
      </w:r>
      <w:r>
        <w:rPr>
          <w:lang w:val="en-US"/>
        </w:rPr>
        <w:t xml:space="preserve"> and the </w:t>
      </w:r>
      <w:r w:rsidRPr="00993895">
        <w:rPr>
          <w:b/>
          <w:bCs/>
          <w:lang w:val="en-US"/>
        </w:rPr>
        <w:t>minimum returns</w:t>
      </w:r>
      <w:r>
        <w:rPr>
          <w:lang w:val="en-US"/>
        </w:rPr>
        <w:t xml:space="preserve"> has </w:t>
      </w:r>
      <w:r w:rsidRPr="00993895">
        <w:rPr>
          <w:b/>
          <w:bCs/>
          <w:lang w:val="en-US"/>
        </w:rPr>
        <w:t>small grocery</w:t>
      </w:r>
      <w:r>
        <w:rPr>
          <w:lang w:val="en-US"/>
        </w:rPr>
        <w:t xml:space="preserve"> which is </w:t>
      </w:r>
      <w:r w:rsidRPr="00993895">
        <w:rPr>
          <w:b/>
          <w:bCs/>
          <w:lang w:val="en-US"/>
        </w:rPr>
        <w:t>violet in color.</w:t>
      </w:r>
    </w:p>
    <w:sectPr w:rsidR="004117A1" w:rsidRPr="004117A1" w:rsidSect="00142E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39D5"/>
    <w:multiLevelType w:val="hybridMultilevel"/>
    <w:tmpl w:val="C5FE40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10888"/>
    <w:multiLevelType w:val="hybridMultilevel"/>
    <w:tmpl w:val="C6B80BFA"/>
    <w:lvl w:ilvl="0" w:tplc="CF1293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2D04D52"/>
    <w:multiLevelType w:val="hybridMultilevel"/>
    <w:tmpl w:val="38240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7595986">
    <w:abstractNumId w:val="2"/>
  </w:num>
  <w:num w:numId="2" w16cid:durableId="861285828">
    <w:abstractNumId w:val="0"/>
  </w:num>
  <w:num w:numId="3" w16cid:durableId="11209575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sjAzNzI1NzA2MjNX0lEKTi0uzszPAykwrAUAAVF0XiwAAAA="/>
  </w:docVars>
  <w:rsids>
    <w:rsidRoot w:val="00C047AE"/>
    <w:rsid w:val="000339C1"/>
    <w:rsid w:val="00071418"/>
    <w:rsid w:val="000B296B"/>
    <w:rsid w:val="00142E5A"/>
    <w:rsid w:val="0018676C"/>
    <w:rsid w:val="0029782B"/>
    <w:rsid w:val="002A2502"/>
    <w:rsid w:val="00346219"/>
    <w:rsid w:val="003717DF"/>
    <w:rsid w:val="003D614A"/>
    <w:rsid w:val="004117A1"/>
    <w:rsid w:val="00587E92"/>
    <w:rsid w:val="007F304A"/>
    <w:rsid w:val="00821110"/>
    <w:rsid w:val="008A6597"/>
    <w:rsid w:val="00993895"/>
    <w:rsid w:val="00A8392F"/>
    <w:rsid w:val="00AE78CE"/>
    <w:rsid w:val="00B430A5"/>
    <w:rsid w:val="00B82395"/>
    <w:rsid w:val="00BD1745"/>
    <w:rsid w:val="00C047AE"/>
    <w:rsid w:val="00C76F0B"/>
    <w:rsid w:val="00DA3B90"/>
    <w:rsid w:val="00EE5E97"/>
    <w:rsid w:val="00F14A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1B0AB"/>
  <w15:chartTrackingRefBased/>
  <w15:docId w15:val="{E2FA4A66-EFF1-4947-8EA0-C489FC29B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E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4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bh bhattacharya</dc:creator>
  <cp:keywords/>
  <dc:description/>
  <cp:lastModifiedBy>arunabh bhattacharya</cp:lastModifiedBy>
  <cp:revision>2</cp:revision>
  <dcterms:created xsi:type="dcterms:W3CDTF">2023-12-10T05:07:00Z</dcterms:created>
  <dcterms:modified xsi:type="dcterms:W3CDTF">2023-12-10T05:07:00Z</dcterms:modified>
</cp:coreProperties>
</file>